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1181" w:rsidRDefault="009865ED" w:rsidP="009865ED">
      <w:pPr>
        <w:pStyle w:val="Ttulo1"/>
      </w:pPr>
      <w:r>
        <w:t>Linux</w:t>
      </w:r>
    </w:p>
    <w:p w:rsidR="009865ED" w:rsidRDefault="009865ED" w:rsidP="009865ED">
      <w:pPr>
        <w:pStyle w:val="Ttulo2"/>
      </w:pPr>
      <w:r>
        <w:t>5</w:t>
      </w:r>
    </w:p>
    <w:p w:rsidR="009865ED" w:rsidRDefault="007F1F85" w:rsidP="003552DF">
      <w:pPr>
        <w:pStyle w:val="Ttulo3"/>
      </w:pPr>
      <w:proofErr w:type="spellStart"/>
      <w:r w:rsidRPr="007F1F85">
        <w:t>ls</w:t>
      </w:r>
      <w:proofErr w:type="spellEnd"/>
    </w:p>
    <w:p w:rsidR="007F1F85" w:rsidRDefault="007051EE" w:rsidP="009865ED">
      <w:r>
        <w:rPr>
          <w:u w:val="single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0.25pt;height:58.5pt">
            <v:imagedata r:id="rId5" o:title="ls" cropbottom="13375f" cropright="5544f"/>
          </v:shape>
        </w:pict>
      </w:r>
    </w:p>
    <w:p w:rsidR="007F1F85" w:rsidRDefault="003D7EFC" w:rsidP="008E4AE2">
      <w:pPr>
        <w:pStyle w:val="Ttulo3"/>
      </w:pPr>
      <w:proofErr w:type="spellStart"/>
      <w:r>
        <w:t>ls</w:t>
      </w:r>
      <w:proofErr w:type="spellEnd"/>
      <w:r>
        <w:t xml:space="preserve"> -l</w:t>
      </w:r>
    </w:p>
    <w:p w:rsidR="003D7EFC" w:rsidRDefault="00B10C56" w:rsidP="009865ED">
      <w:r>
        <w:pict>
          <v:shape id="_x0000_i1026" type="#_x0000_t75" style="width:439.5pt;height:138.75pt">
            <v:imagedata r:id="rId6" o:title="ls-l" cropbottom="3678f" cropright="7344f"/>
          </v:shape>
        </w:pict>
      </w:r>
    </w:p>
    <w:p w:rsidR="00F1530C" w:rsidRDefault="00F1530C" w:rsidP="008E4AE2">
      <w:pPr>
        <w:pStyle w:val="Ttulo3"/>
      </w:pPr>
      <w:proofErr w:type="spellStart"/>
      <w:r>
        <w:t>ls</w:t>
      </w:r>
      <w:proofErr w:type="spellEnd"/>
      <w:r>
        <w:t xml:space="preserve"> -la</w:t>
      </w:r>
    </w:p>
    <w:p w:rsidR="00F1530C" w:rsidRDefault="00B10C56" w:rsidP="009865ED">
      <w:r>
        <w:pict>
          <v:shape id="_x0000_i1027" type="#_x0000_t75" style="width:441.75pt;height:162.75pt">
            <v:imagedata r:id="rId7" o:title="ls-la"/>
          </v:shape>
        </w:pict>
      </w:r>
    </w:p>
    <w:p w:rsidR="008E4AE2" w:rsidRDefault="00A8322B" w:rsidP="00221553">
      <w:pPr>
        <w:pStyle w:val="Ttulo3"/>
      </w:pPr>
      <w:proofErr w:type="spellStart"/>
      <w:r>
        <w:t>pwd</w:t>
      </w:r>
      <w:proofErr w:type="spellEnd"/>
    </w:p>
    <w:p w:rsidR="00A8322B" w:rsidRDefault="00B10C56" w:rsidP="009865ED">
      <w:r>
        <w:pict>
          <v:shape id="_x0000_i1028" type="#_x0000_t75" style="width:441.75pt;height:59.25pt">
            <v:imagedata r:id="rId8" o:title="pwd"/>
          </v:shape>
        </w:pict>
      </w:r>
    </w:p>
    <w:p w:rsidR="00045E47" w:rsidRDefault="00045E47" w:rsidP="00221553">
      <w:pPr>
        <w:pStyle w:val="Ttulo3"/>
      </w:pPr>
      <w:r>
        <w:t>cd</w:t>
      </w:r>
    </w:p>
    <w:p w:rsidR="00221553" w:rsidRDefault="00B10C56" w:rsidP="00221553">
      <w:r>
        <w:pict>
          <v:shape id="_x0000_i1029" type="#_x0000_t75" style="width:441.75pt;height:45pt">
            <v:imagedata r:id="rId9" o:title="cd"/>
          </v:shape>
        </w:pict>
      </w:r>
    </w:p>
    <w:p w:rsidR="00221553" w:rsidRDefault="00221553" w:rsidP="00221553">
      <w:pPr>
        <w:pStyle w:val="Ttulo3"/>
      </w:pPr>
      <w:proofErr w:type="spellStart"/>
      <w:r>
        <w:lastRenderedPageBreak/>
        <w:t>cat</w:t>
      </w:r>
      <w:proofErr w:type="spellEnd"/>
    </w:p>
    <w:p w:rsidR="00221553" w:rsidRDefault="007051EE" w:rsidP="00221553">
      <w:r>
        <w:pict>
          <v:shape id="_x0000_i1030" type="#_x0000_t75" style="width:441pt;height:36.75pt">
            <v:imagedata r:id="rId10" o:title="cat"/>
          </v:shape>
        </w:pict>
      </w:r>
    </w:p>
    <w:p w:rsidR="00221553" w:rsidRDefault="00221553" w:rsidP="00221553">
      <w:pPr>
        <w:pStyle w:val="Ttulo3"/>
      </w:pPr>
      <w:proofErr w:type="spellStart"/>
      <w:r>
        <w:t>ls</w:t>
      </w:r>
      <w:proofErr w:type="spellEnd"/>
      <w:r>
        <w:t xml:space="preserve"> -</w:t>
      </w:r>
      <w:proofErr w:type="spellStart"/>
      <w:r>
        <w:t>la|more</w:t>
      </w:r>
      <w:proofErr w:type="spellEnd"/>
    </w:p>
    <w:p w:rsidR="00221553" w:rsidRDefault="007051EE" w:rsidP="00221553">
      <w:r>
        <w:pict>
          <v:shape id="_x0000_i1031" type="#_x0000_t75" style="width:441.75pt;height:187.5pt">
            <v:imagedata r:id="rId11" o:title="ls-la-more"/>
          </v:shape>
        </w:pict>
      </w:r>
    </w:p>
    <w:p w:rsidR="00221553" w:rsidRPr="00221553" w:rsidRDefault="00221553" w:rsidP="00221553">
      <w:pPr>
        <w:pStyle w:val="Ttulo3"/>
      </w:pPr>
      <w:proofErr w:type="spellStart"/>
      <w:r>
        <w:t>rm</w:t>
      </w:r>
      <w:proofErr w:type="spellEnd"/>
    </w:p>
    <w:p w:rsidR="00045E47" w:rsidRDefault="00B10C56" w:rsidP="009865ED">
      <w:r>
        <w:pict>
          <v:shape id="_x0000_i1032" type="#_x0000_t75" style="width:441pt;height:51.75pt">
            <v:imagedata r:id="rId12" o:title="rm"/>
          </v:shape>
        </w:pict>
      </w:r>
    </w:p>
    <w:p w:rsidR="00221553" w:rsidRDefault="006C6976" w:rsidP="00863414">
      <w:pPr>
        <w:pStyle w:val="Ttulo3"/>
      </w:pPr>
      <w:proofErr w:type="spellStart"/>
      <w:r>
        <w:t>ps</w:t>
      </w:r>
      <w:proofErr w:type="spellEnd"/>
    </w:p>
    <w:p w:rsidR="00221553" w:rsidRDefault="00B10C56" w:rsidP="009865ED">
      <w:r>
        <w:pict>
          <v:shape id="_x0000_i1033" type="#_x0000_t75" style="width:441.75pt;height:57.75pt">
            <v:imagedata r:id="rId13" o:title="ps"/>
          </v:shape>
        </w:pict>
      </w:r>
    </w:p>
    <w:p w:rsidR="006C6976" w:rsidRDefault="006C6976" w:rsidP="00863414">
      <w:pPr>
        <w:pStyle w:val="Ttulo3"/>
      </w:pPr>
      <w:proofErr w:type="spellStart"/>
      <w:r>
        <w:t>cp</w:t>
      </w:r>
      <w:proofErr w:type="spellEnd"/>
    </w:p>
    <w:p w:rsidR="006C6976" w:rsidRDefault="00B10C56" w:rsidP="009865ED">
      <w:r>
        <w:pict>
          <v:shape id="_x0000_i1034" type="#_x0000_t75" style="width:441.75pt;height:59.25pt">
            <v:imagedata r:id="rId14" o:title="cp"/>
          </v:shape>
        </w:pict>
      </w:r>
    </w:p>
    <w:p w:rsidR="006C6976" w:rsidRDefault="006C6976" w:rsidP="00863414">
      <w:pPr>
        <w:pStyle w:val="Ttulo3"/>
      </w:pPr>
      <w:r>
        <w:t>mv</w:t>
      </w:r>
    </w:p>
    <w:p w:rsidR="006C6976" w:rsidRDefault="00B10C56" w:rsidP="009865ED">
      <w:r>
        <w:pict>
          <v:shape id="_x0000_i1035" type="#_x0000_t75" style="width:441.75pt;height:61.5pt">
            <v:imagedata r:id="rId15" o:title="mv"/>
          </v:shape>
        </w:pict>
      </w:r>
    </w:p>
    <w:p w:rsidR="006C6976" w:rsidRDefault="006C6976" w:rsidP="009865ED"/>
    <w:p w:rsidR="00863414" w:rsidRDefault="00863414" w:rsidP="009865ED"/>
    <w:p w:rsidR="006C6976" w:rsidRDefault="00141D0B" w:rsidP="00863414">
      <w:pPr>
        <w:pStyle w:val="Ttulo3"/>
      </w:pPr>
      <w:proofErr w:type="spellStart"/>
      <w:r>
        <w:lastRenderedPageBreak/>
        <w:t>m</w:t>
      </w:r>
      <w:r w:rsidR="006C6976">
        <w:t>kdir</w:t>
      </w:r>
      <w:proofErr w:type="spellEnd"/>
    </w:p>
    <w:p w:rsidR="006C6976" w:rsidRDefault="00B10C56" w:rsidP="009865ED">
      <w:r>
        <w:pict>
          <v:shape id="_x0000_i1036" type="#_x0000_t75" style="width:441.75pt;height:69.75pt">
            <v:imagedata r:id="rId16" o:title="mkdir"/>
          </v:shape>
        </w:pict>
      </w:r>
    </w:p>
    <w:p w:rsidR="00141D0B" w:rsidRDefault="00141D0B" w:rsidP="00863414">
      <w:pPr>
        <w:pStyle w:val="Ttulo3"/>
      </w:pPr>
      <w:proofErr w:type="spellStart"/>
      <w:r>
        <w:t>rmdir</w:t>
      </w:r>
      <w:proofErr w:type="spellEnd"/>
    </w:p>
    <w:p w:rsidR="00141D0B" w:rsidRDefault="00B10C56" w:rsidP="009865ED">
      <w:r>
        <w:pict>
          <v:shape id="_x0000_i1037" type="#_x0000_t75" style="width:441pt;height:54pt">
            <v:imagedata r:id="rId17" o:title="rmdir"/>
          </v:shape>
        </w:pict>
      </w:r>
    </w:p>
    <w:p w:rsidR="008312FF" w:rsidRDefault="008312FF" w:rsidP="00863414">
      <w:pPr>
        <w:pStyle w:val="Ttulo3"/>
      </w:pPr>
      <w:proofErr w:type="spellStart"/>
      <w:r>
        <w:t>whoami</w:t>
      </w:r>
      <w:proofErr w:type="spellEnd"/>
    </w:p>
    <w:p w:rsidR="006C6976" w:rsidRPr="009865ED" w:rsidRDefault="00B10C56" w:rsidP="009865ED">
      <w:r>
        <w:pict>
          <v:shape id="_x0000_i1038" type="#_x0000_t75" style="width:441.75pt;height:40.5pt">
            <v:imagedata r:id="rId18" o:title="whoami"/>
          </v:shape>
        </w:pict>
      </w:r>
    </w:p>
    <w:p w:rsidR="009865ED" w:rsidRDefault="009865ED" w:rsidP="009865ED">
      <w:pPr>
        <w:pStyle w:val="Ttulo2"/>
      </w:pPr>
      <w:r>
        <w:t>9</w:t>
      </w:r>
    </w:p>
    <w:p w:rsidR="009865ED" w:rsidRDefault="00445B28" w:rsidP="008312FF">
      <w:pPr>
        <w:pStyle w:val="Ttulo2"/>
      </w:pPr>
      <w:r>
        <w:t xml:space="preserve">Torres de </w:t>
      </w:r>
      <w:proofErr w:type="spellStart"/>
      <w:r>
        <w:t>hanoi</w:t>
      </w:r>
      <w:proofErr w:type="spellEnd"/>
    </w:p>
    <w:p w:rsidR="00445B28" w:rsidRDefault="00445B28">
      <w:r>
        <w:t xml:space="preserve">Código </w:t>
      </w:r>
      <w:proofErr w:type="spellStart"/>
      <w:r>
        <w:t>torres_hanoi.c</w:t>
      </w:r>
      <w:proofErr w:type="spellEnd"/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445B28" w:rsidTr="00445B28">
        <w:tc>
          <w:tcPr>
            <w:tcW w:w="8828" w:type="dxa"/>
          </w:tcPr>
          <w:p w:rsidR="00445B28" w:rsidRDefault="00445B28" w:rsidP="00445B2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9999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#</w:t>
            </w:r>
            <w:proofErr w:type="spellStart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include</w:t>
            </w:r>
            <w:proofErr w:type="spellEnd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&lt;</w:t>
            </w:r>
            <w:proofErr w:type="spellStart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stdio.h</w:t>
            </w:r>
            <w:proofErr w:type="spellEnd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&gt;</w:t>
            </w:r>
          </w:p>
          <w:p w:rsidR="00445B28" w:rsidRDefault="00445B28" w:rsidP="00445B2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7788"/>
                <w:sz w:val="24"/>
                <w:szCs w:val="24"/>
              </w:rPr>
              <w:t>vo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CC00FF"/>
                <w:sz w:val="24"/>
                <w:szCs w:val="24"/>
              </w:rPr>
              <w:t>hano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End"/>
            <w:r>
              <w:rPr>
                <w:rFonts w:ascii="Times New Roman" w:hAnsi="Times New Roman" w:cs="Times New Roman"/>
                <w:b/>
                <w:bCs/>
                <w:color w:val="007788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umero_disco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7788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icio,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7788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inal){</w:t>
            </w:r>
          </w:p>
          <w:p w:rsidR="00445B28" w:rsidRDefault="00445B28" w:rsidP="00445B2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umero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isco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445B28" w:rsidRDefault="00445B28" w:rsidP="00445B2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hano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numero_discos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inicio, 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icio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inal);</w:t>
            </w:r>
          </w:p>
          <w:p w:rsidR="00445B28" w:rsidRDefault="00445B28" w:rsidP="00445B2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Se mueve el disco %d de la torre %d hacia la torre %d</w:t>
            </w:r>
            <w:r>
              <w:rPr>
                <w:rFonts w:ascii="Times New Roman" w:hAnsi="Times New Roman" w:cs="Times New Roman"/>
                <w:b/>
                <w:bCs/>
                <w:color w:val="CC3300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umero_disco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inicio, final);</w:t>
            </w:r>
          </w:p>
          <w:p w:rsidR="00445B28" w:rsidRDefault="00445B28" w:rsidP="00445B2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no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numero_discos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icio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-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inal,final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445B28" w:rsidRDefault="00445B28" w:rsidP="00445B2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445B28" w:rsidRDefault="00445B28" w:rsidP="00445B2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445B28" w:rsidRDefault="00445B28" w:rsidP="00445B2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7788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CC00FF"/>
                <w:sz w:val="24"/>
                <w:szCs w:val="24"/>
              </w:rPr>
              <w:t>ma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End"/>
            <w:r>
              <w:rPr>
                <w:rFonts w:ascii="Times New Roman" w:hAnsi="Times New Roman" w:cs="Times New Roman"/>
                <w:b/>
                <w:bCs/>
                <w:color w:val="007788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g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7788"/>
                <w:sz w:val="24"/>
                <w:szCs w:val="24"/>
              </w:rPr>
              <w:t>c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cons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*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gv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[])</w:t>
            </w:r>
          </w:p>
          <w:p w:rsidR="00445B28" w:rsidRDefault="00445B28" w:rsidP="00445B2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445B28" w:rsidRDefault="00445B28" w:rsidP="00445B2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hano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445B28" w:rsidRDefault="00445B28" w:rsidP="00445B2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retur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445B28" w:rsidRDefault="00445B28" w:rsidP="00445B28">
            <w:pPr>
              <w:autoSpaceDE w:val="0"/>
              <w:autoSpaceDN w:val="0"/>
              <w:adjustRightInd w:val="0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</w:tr>
    </w:tbl>
    <w:p w:rsidR="00863414" w:rsidRDefault="00863414"/>
    <w:p w:rsidR="00863414" w:rsidRDefault="00863414"/>
    <w:p w:rsidR="00863414" w:rsidRDefault="00863414"/>
    <w:p w:rsidR="00863414" w:rsidRDefault="00863414"/>
    <w:p w:rsidR="00863414" w:rsidRDefault="00863414"/>
    <w:p w:rsidR="00863414" w:rsidRDefault="00863414"/>
    <w:p w:rsidR="00863414" w:rsidRDefault="00863414"/>
    <w:p w:rsidR="00445B28" w:rsidRDefault="006D730E">
      <w:r>
        <w:lastRenderedPageBreak/>
        <w:t>Compilación y ejecución</w:t>
      </w:r>
      <w:r w:rsidR="00264CD6">
        <w:t>:</w:t>
      </w:r>
    </w:p>
    <w:p w:rsidR="00CA0F7A" w:rsidRDefault="007051EE" w:rsidP="00863414">
      <w:r>
        <w:pict>
          <v:shape id="_x0000_i1039" type="#_x0000_t75" style="width:441.75pt;height:142.5pt">
            <v:imagedata r:id="rId19" o:title="hanoi"/>
          </v:shape>
        </w:pict>
      </w:r>
    </w:p>
    <w:p w:rsidR="00CA0F7A" w:rsidRDefault="00CA0F7A" w:rsidP="00CA0F7A"/>
    <w:p w:rsidR="00CA0F7A" w:rsidRPr="00CA0F7A" w:rsidRDefault="00CA0F7A" w:rsidP="00CA0F7A"/>
    <w:p w:rsidR="00264CD6" w:rsidRDefault="00562208" w:rsidP="00562208">
      <w:pPr>
        <w:pStyle w:val="Ttulo1"/>
      </w:pPr>
      <w:r>
        <w:t>Windows</w:t>
      </w:r>
    </w:p>
    <w:p w:rsidR="00562208" w:rsidRDefault="00562208" w:rsidP="00562208">
      <w:pPr>
        <w:pStyle w:val="Ttulo2"/>
      </w:pPr>
      <w:r>
        <w:t>4</w:t>
      </w:r>
    </w:p>
    <w:p w:rsidR="00CA0F7A" w:rsidRPr="00CA0F7A" w:rsidRDefault="00CA0F7A" w:rsidP="00BA4037">
      <w:pPr>
        <w:jc w:val="both"/>
      </w:pPr>
      <w:r>
        <w:t>Al intentar ejecutar alguno de los archivos .</w:t>
      </w:r>
      <w:proofErr w:type="spellStart"/>
      <w:r>
        <w:t>out</w:t>
      </w:r>
      <w:proofErr w:type="spellEnd"/>
      <w:r>
        <w:t xml:space="preserve">, Windows no reconoce la instrucción, e intenta abrir el archivo con algún programa que se tenga instalado, en caso de no </w:t>
      </w:r>
      <w:r w:rsidR="00BA4037">
        <w:t>encontrar</w:t>
      </w:r>
      <w:r>
        <w:t xml:space="preserve"> alguno pide al usuario que indique como desea abrir el archivo, si no se indica no produce ninguna salida la ejecución de los programas.</w:t>
      </w:r>
    </w:p>
    <w:p w:rsidR="008312FF" w:rsidRPr="008312FF" w:rsidRDefault="008B41B3" w:rsidP="008B41B3">
      <w:pPr>
        <w:jc w:val="center"/>
      </w:pPr>
      <w:r>
        <w:rPr>
          <w:noProof/>
          <w:lang w:eastAsia="es-MX"/>
        </w:rPr>
        <w:drawing>
          <wp:inline distT="0" distB="0" distL="0" distR="0" wp14:anchorId="456DB3AB" wp14:editId="12296EC9">
            <wp:extent cx="5700073" cy="3143250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5954" t="21424" r="42804" b="38141"/>
                    <a:stretch/>
                  </pic:blipFill>
                  <pic:spPr bwMode="auto">
                    <a:xfrm>
                      <a:off x="0" y="0"/>
                      <a:ext cx="5719389" cy="31539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62208" w:rsidRDefault="00562208" w:rsidP="00562208">
      <w:pPr>
        <w:pStyle w:val="Ttulo2"/>
      </w:pPr>
      <w:r>
        <w:t>5</w:t>
      </w:r>
    </w:p>
    <w:p w:rsidR="005C695E" w:rsidRDefault="005C695E" w:rsidP="005C695E">
      <w:r>
        <w:t xml:space="preserve">Directorio de instalación de </w:t>
      </w:r>
      <w:proofErr w:type="spellStart"/>
      <w:r>
        <w:t>DevC</w:t>
      </w:r>
      <w:proofErr w:type="spellEnd"/>
      <w:r>
        <w:t>:</w:t>
      </w:r>
    </w:p>
    <w:p w:rsidR="005C695E" w:rsidRPr="005C695E" w:rsidRDefault="00A76720" w:rsidP="00D76D04">
      <w:pPr>
        <w:jc w:val="center"/>
      </w:pPr>
      <w:r>
        <w:rPr>
          <w:noProof/>
          <w:lang w:eastAsia="es-MX"/>
        </w:rPr>
        <w:lastRenderedPageBreak/>
        <w:drawing>
          <wp:inline distT="0" distB="0" distL="0" distR="0" wp14:anchorId="241F0F3C" wp14:editId="1AE858EA">
            <wp:extent cx="4238995" cy="2667000"/>
            <wp:effectExtent l="0" t="0" r="952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23191" t="16876" r="52713" b="37921"/>
                    <a:stretch/>
                  </pic:blipFill>
                  <pic:spPr bwMode="auto">
                    <a:xfrm>
                      <a:off x="0" y="0"/>
                      <a:ext cx="4275193" cy="26897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62208" w:rsidRDefault="00562208" w:rsidP="00562208">
      <w:pPr>
        <w:pStyle w:val="Ttulo2"/>
      </w:pPr>
      <w:r>
        <w:t>6</w:t>
      </w:r>
    </w:p>
    <w:p w:rsidR="00096D2E" w:rsidRPr="00096D2E" w:rsidRDefault="00096D2E" w:rsidP="00FF5D29">
      <w:pPr>
        <w:jc w:val="both"/>
      </w:pPr>
      <w:r>
        <w:t xml:space="preserve">Después de encontrar el folder de instalación de </w:t>
      </w:r>
      <w:proofErr w:type="spellStart"/>
      <w:r>
        <w:t>DevC</w:t>
      </w:r>
      <w:proofErr w:type="spellEnd"/>
      <w:r>
        <w:t xml:space="preserve">, accedemos a </w:t>
      </w:r>
      <w:proofErr w:type="spellStart"/>
      <w:r>
        <w:t>el</w:t>
      </w:r>
      <w:proofErr w:type="spellEnd"/>
      <w:r>
        <w:t xml:space="preserve"> usando el comando cd y posteriormente nos ubicamos en la carpeta </w:t>
      </w:r>
      <w:proofErr w:type="spellStart"/>
      <w:r>
        <w:t>bin</w:t>
      </w:r>
      <w:proofErr w:type="spellEnd"/>
      <w:r>
        <w:t xml:space="preserve"> donde se encuentra el compilador </w:t>
      </w:r>
      <w:proofErr w:type="spellStart"/>
      <w:r>
        <w:t>gcc</w:t>
      </w:r>
      <w:proofErr w:type="spellEnd"/>
      <w:r>
        <w:t xml:space="preserve"> para c.</w:t>
      </w:r>
    </w:p>
    <w:p w:rsidR="00C805FE" w:rsidRPr="00C805FE" w:rsidRDefault="00D76D04" w:rsidP="00D76D04">
      <w:pPr>
        <w:jc w:val="center"/>
      </w:pPr>
      <w:r>
        <w:rPr>
          <w:noProof/>
          <w:lang w:eastAsia="es-MX"/>
        </w:rPr>
        <w:drawing>
          <wp:inline distT="0" distB="0" distL="0" distR="0" wp14:anchorId="10623B4B" wp14:editId="5715512E">
            <wp:extent cx="4597003" cy="111442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27325" t="35608" r="44671" b="52322"/>
                    <a:stretch/>
                  </pic:blipFill>
                  <pic:spPr bwMode="auto">
                    <a:xfrm>
                      <a:off x="0" y="0"/>
                      <a:ext cx="4604416" cy="11162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62208" w:rsidRDefault="00562208" w:rsidP="00562208">
      <w:pPr>
        <w:pStyle w:val="Ttulo2"/>
      </w:pPr>
      <w:r>
        <w:t>7</w:t>
      </w:r>
    </w:p>
    <w:p w:rsidR="00AA4048" w:rsidRDefault="00920398" w:rsidP="00FF5D29">
      <w:pPr>
        <w:jc w:val="both"/>
      </w:pPr>
      <w:r>
        <w:t>Ahora procedemos a ejecutar cada uno de los programas que re</w:t>
      </w:r>
      <w:r w:rsidR="00DE1FF3">
        <w:t xml:space="preserve">alizamos anteriormente en Linux, pero ahora desde el </w:t>
      </w:r>
      <w:r w:rsidR="002A77DA">
        <w:t>CMD de</w:t>
      </w:r>
      <w:r w:rsidR="00DE1FF3">
        <w:t xml:space="preserve"> Windows.</w:t>
      </w:r>
    </w:p>
    <w:p w:rsidR="00636462" w:rsidRDefault="00636462" w:rsidP="00F16D2C">
      <w:pPr>
        <w:pStyle w:val="Ttulo3"/>
      </w:pPr>
      <w:r>
        <w:t>Hola Mundo</w:t>
      </w:r>
    </w:p>
    <w:p w:rsidR="001B490D" w:rsidRPr="001B490D" w:rsidRDefault="00885776" w:rsidP="001B490D">
      <w:pPr>
        <w:jc w:val="center"/>
      </w:pPr>
      <w:r>
        <w:rPr>
          <w:noProof/>
          <w:lang w:eastAsia="es-MX"/>
        </w:rPr>
        <w:drawing>
          <wp:inline distT="0" distB="0" distL="0" distR="0" wp14:anchorId="3E8C1D83" wp14:editId="31CB0929">
            <wp:extent cx="5809816" cy="1352550"/>
            <wp:effectExtent l="0" t="0" r="635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22945" t="35667" r="38562" b="48401"/>
                    <a:stretch/>
                  </pic:blipFill>
                  <pic:spPr bwMode="auto">
                    <a:xfrm>
                      <a:off x="0" y="0"/>
                      <a:ext cx="5823701" cy="13557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36462" w:rsidRDefault="00636462" w:rsidP="00F16D2C">
      <w:pPr>
        <w:pStyle w:val="Ttulo3"/>
      </w:pPr>
      <w:r>
        <w:lastRenderedPageBreak/>
        <w:t>Rombos</w:t>
      </w:r>
    </w:p>
    <w:p w:rsidR="00885776" w:rsidRPr="00885776" w:rsidRDefault="00885776" w:rsidP="00885776">
      <w:pPr>
        <w:jc w:val="center"/>
      </w:pPr>
      <w:r>
        <w:rPr>
          <w:noProof/>
          <w:lang w:eastAsia="es-MX"/>
        </w:rPr>
        <w:drawing>
          <wp:inline distT="0" distB="0" distL="0" distR="0" wp14:anchorId="4120DF5E" wp14:editId="4FCE5A69">
            <wp:extent cx="5830570" cy="2019294"/>
            <wp:effectExtent l="0" t="0" r="0" b="63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21385" t="35722" r="40088" b="40555"/>
                    <a:stretch/>
                  </pic:blipFill>
                  <pic:spPr bwMode="auto">
                    <a:xfrm>
                      <a:off x="0" y="0"/>
                      <a:ext cx="5851443" cy="20265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36462" w:rsidRDefault="00636462" w:rsidP="00F16D2C">
      <w:pPr>
        <w:pStyle w:val="Ttulo3"/>
      </w:pPr>
      <w:r>
        <w:t xml:space="preserve">Torres de </w:t>
      </w:r>
      <w:proofErr w:type="spellStart"/>
      <w:r>
        <w:t>Hanoi</w:t>
      </w:r>
      <w:proofErr w:type="spellEnd"/>
    </w:p>
    <w:p w:rsidR="00E65D2E" w:rsidRPr="00E65D2E" w:rsidRDefault="00595432" w:rsidP="00595432">
      <w:pPr>
        <w:jc w:val="center"/>
      </w:pPr>
      <w:r>
        <w:rPr>
          <w:noProof/>
          <w:lang w:eastAsia="es-MX"/>
        </w:rPr>
        <w:drawing>
          <wp:inline distT="0" distB="0" distL="0" distR="0" wp14:anchorId="28E09CEF" wp14:editId="64B1DEF2">
            <wp:extent cx="5734114" cy="2124075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32206" t="43800" r="29376" b="30899"/>
                    <a:stretch/>
                  </pic:blipFill>
                  <pic:spPr bwMode="auto">
                    <a:xfrm>
                      <a:off x="0" y="0"/>
                      <a:ext cx="5756348" cy="21323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36462" w:rsidRDefault="00F16D2C" w:rsidP="00F16D2C">
      <w:pPr>
        <w:pStyle w:val="Ttulo3"/>
      </w:pPr>
      <w:r>
        <w:t>Paréntesis</w:t>
      </w:r>
      <w:r w:rsidR="00636462">
        <w:t xml:space="preserve"> Balanceados</w:t>
      </w:r>
    </w:p>
    <w:p w:rsidR="001A1F62" w:rsidRPr="001A1F62" w:rsidRDefault="007051EE" w:rsidP="00B10C56">
      <w:pPr>
        <w:jc w:val="center"/>
      </w:pPr>
      <w:bookmarkStart w:id="0" w:name="_GoBack"/>
      <w:r>
        <w:rPr>
          <w:noProof/>
          <w:lang w:eastAsia="es-MX"/>
        </w:rPr>
        <w:drawing>
          <wp:inline distT="0" distB="0" distL="0" distR="0" wp14:anchorId="7F6EA028" wp14:editId="42A1A407">
            <wp:extent cx="5710473" cy="2486025"/>
            <wp:effectExtent l="0" t="0" r="508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23252" t="22933" r="37372" b="46590"/>
                    <a:stretch/>
                  </pic:blipFill>
                  <pic:spPr bwMode="auto">
                    <a:xfrm>
                      <a:off x="0" y="0"/>
                      <a:ext cx="5729014" cy="24940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D33F63" w:rsidRDefault="00D33F63" w:rsidP="00F16D2C">
      <w:pPr>
        <w:pStyle w:val="Ttulo3"/>
      </w:pPr>
    </w:p>
    <w:p w:rsidR="00D33F63" w:rsidRPr="00D33F63" w:rsidRDefault="00D33F63" w:rsidP="00D33F63"/>
    <w:p w:rsidR="00636462" w:rsidRDefault="00636462" w:rsidP="00F16D2C">
      <w:pPr>
        <w:pStyle w:val="Ttulo3"/>
      </w:pPr>
      <w:r>
        <w:lastRenderedPageBreak/>
        <w:t xml:space="preserve">Expresiones </w:t>
      </w:r>
      <w:r w:rsidR="00F16D2C">
        <w:t>Aritméticas</w:t>
      </w:r>
    </w:p>
    <w:p w:rsidR="001A1F62" w:rsidRPr="001A1F62" w:rsidRDefault="00B10C56" w:rsidP="00B10C56">
      <w:pPr>
        <w:jc w:val="center"/>
      </w:pPr>
      <w:r>
        <w:rPr>
          <w:noProof/>
          <w:lang w:eastAsia="es-MX"/>
        </w:rPr>
        <w:drawing>
          <wp:inline distT="0" distB="0" distL="0" distR="0" wp14:anchorId="3FB0E55D" wp14:editId="60D4214E">
            <wp:extent cx="5448300" cy="2543175"/>
            <wp:effectExtent l="0" t="0" r="0" b="9525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23252" t="23235" r="37203" b="44176"/>
                    <a:stretch/>
                  </pic:blipFill>
                  <pic:spPr bwMode="auto">
                    <a:xfrm>
                      <a:off x="0" y="0"/>
                      <a:ext cx="5448300" cy="2543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6D2C" w:rsidRPr="00AA4048" w:rsidRDefault="00F16D2C" w:rsidP="00AA4048"/>
    <w:p w:rsidR="00562208" w:rsidRDefault="00562208" w:rsidP="00562208">
      <w:pPr>
        <w:pStyle w:val="Ttulo2"/>
      </w:pPr>
      <w:r>
        <w:t>8</w:t>
      </w:r>
    </w:p>
    <w:p w:rsidR="001660E2" w:rsidRPr="001660E2" w:rsidRDefault="001660E2" w:rsidP="008009DA">
      <w:pPr>
        <w:jc w:val="both"/>
      </w:pPr>
      <w:r>
        <w:t xml:space="preserve">Ahora que hemos trabajado tanto en el entorno Linux como en Windows, podemos reportar algunas diferencias y similitudes entre los comandos disponibles en cada uno, así como la forma de compilación y ejecución de </w:t>
      </w:r>
      <w:r w:rsidR="00FA391A">
        <w:t>los programas escritos en lenguaje C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7B742D" w:rsidTr="007B742D">
        <w:tc>
          <w:tcPr>
            <w:tcW w:w="4414" w:type="dxa"/>
          </w:tcPr>
          <w:p w:rsidR="007B742D" w:rsidRPr="007B742D" w:rsidRDefault="007B742D" w:rsidP="007B742D">
            <w:pPr>
              <w:jc w:val="center"/>
              <w:rPr>
                <w:b/>
              </w:rPr>
            </w:pPr>
            <w:r w:rsidRPr="007B742D">
              <w:rPr>
                <w:b/>
              </w:rPr>
              <w:t>Similitudes</w:t>
            </w:r>
          </w:p>
        </w:tc>
        <w:tc>
          <w:tcPr>
            <w:tcW w:w="4414" w:type="dxa"/>
          </w:tcPr>
          <w:p w:rsidR="007B742D" w:rsidRPr="007B742D" w:rsidRDefault="007B742D" w:rsidP="007B742D">
            <w:pPr>
              <w:jc w:val="center"/>
              <w:rPr>
                <w:b/>
              </w:rPr>
            </w:pPr>
            <w:r w:rsidRPr="007B742D">
              <w:rPr>
                <w:b/>
              </w:rPr>
              <w:t>Diferencias</w:t>
            </w:r>
          </w:p>
        </w:tc>
      </w:tr>
      <w:tr w:rsidR="007B742D" w:rsidTr="00605A13">
        <w:trPr>
          <w:trHeight w:val="1596"/>
        </w:trPr>
        <w:tc>
          <w:tcPr>
            <w:tcW w:w="4414" w:type="dxa"/>
          </w:tcPr>
          <w:p w:rsidR="007B742D" w:rsidRDefault="00FD40B6" w:rsidP="008009DA">
            <w:pPr>
              <w:pStyle w:val="Prrafodelista"/>
              <w:numPr>
                <w:ilvl w:val="0"/>
                <w:numId w:val="1"/>
              </w:numPr>
              <w:jc w:val="both"/>
            </w:pPr>
            <w:r>
              <w:t xml:space="preserve">Podemos realizar </w:t>
            </w:r>
            <w:r w:rsidR="009E554E">
              <w:t xml:space="preserve">las mismas </w:t>
            </w:r>
            <w:r w:rsidR="00D412D4">
              <w:t>acciones</w:t>
            </w:r>
            <w:r>
              <w:t xml:space="preserve"> en ambos sistemas operativos.</w:t>
            </w:r>
          </w:p>
          <w:p w:rsidR="00967FE6" w:rsidRDefault="00FA40D0" w:rsidP="008009DA">
            <w:pPr>
              <w:pStyle w:val="Prrafodelista"/>
              <w:numPr>
                <w:ilvl w:val="0"/>
                <w:numId w:val="1"/>
              </w:numPr>
              <w:jc w:val="both"/>
            </w:pPr>
            <w:r>
              <w:t>En ambos entornos es posible trabajar con programas hechos en C, mientras se tenga disponible un compilador.</w:t>
            </w:r>
          </w:p>
          <w:p w:rsidR="00A82034" w:rsidRDefault="00A82034" w:rsidP="008009DA">
            <w:pPr>
              <w:pStyle w:val="Prrafodelista"/>
              <w:numPr>
                <w:ilvl w:val="0"/>
                <w:numId w:val="1"/>
              </w:numPr>
              <w:jc w:val="both"/>
            </w:pPr>
            <w:r>
              <w:t>La forma de compilar programas C es igual para ambos sistemas operativos, lo que cambia es el tipo de archivo que necesitamos para ejecutar nuestros programas.</w:t>
            </w:r>
          </w:p>
          <w:p w:rsidR="00346C8D" w:rsidRDefault="00346C8D" w:rsidP="008009DA">
            <w:pPr>
              <w:pStyle w:val="Prrafodelista"/>
              <w:numPr>
                <w:ilvl w:val="0"/>
                <w:numId w:val="1"/>
              </w:numPr>
              <w:jc w:val="both"/>
            </w:pPr>
            <w:r>
              <w:t>El compilador en ambos entornos nos genera un ejecutable valido dependiendo del sistema operativo.</w:t>
            </w:r>
          </w:p>
          <w:p w:rsidR="00611B0E" w:rsidRDefault="00611B0E" w:rsidP="008009DA">
            <w:pPr>
              <w:pStyle w:val="Prrafodelista"/>
              <w:numPr>
                <w:ilvl w:val="0"/>
                <w:numId w:val="1"/>
              </w:numPr>
              <w:jc w:val="both"/>
            </w:pPr>
            <w:r>
              <w:t xml:space="preserve">Si se omite el nombre del archivo de salida al compilar, en ambos entornos el compilador lo nombra como </w:t>
            </w:r>
            <w:proofErr w:type="spellStart"/>
            <w:r>
              <w:t>a.out</w:t>
            </w:r>
            <w:proofErr w:type="spellEnd"/>
            <w:r>
              <w:t xml:space="preserve"> </w:t>
            </w:r>
            <w:r w:rsidR="00653C5F">
              <w:t>o</w:t>
            </w:r>
            <w:r>
              <w:t xml:space="preserve"> a.exe en Linux y Windows respectivamente.</w:t>
            </w:r>
          </w:p>
        </w:tc>
        <w:tc>
          <w:tcPr>
            <w:tcW w:w="4414" w:type="dxa"/>
          </w:tcPr>
          <w:p w:rsidR="007B742D" w:rsidRDefault="00FD40B6" w:rsidP="008009DA">
            <w:pPr>
              <w:pStyle w:val="Prrafodelista"/>
              <w:numPr>
                <w:ilvl w:val="0"/>
                <w:numId w:val="1"/>
              </w:numPr>
              <w:jc w:val="both"/>
            </w:pPr>
            <w:r>
              <w:t xml:space="preserve">Los nombres para </w:t>
            </w:r>
            <w:r w:rsidR="0068074C">
              <w:t>algunos comandos</w:t>
            </w:r>
            <w:r>
              <w:t xml:space="preserve"> son distintos dependiendo del sistema operativo (por ejemplo: </w:t>
            </w:r>
            <w:proofErr w:type="spellStart"/>
            <w:r>
              <w:t>ls</w:t>
            </w:r>
            <w:proofErr w:type="spellEnd"/>
            <w:r>
              <w:t xml:space="preserve"> y </w:t>
            </w:r>
            <w:proofErr w:type="spellStart"/>
            <w:r w:rsidR="000B3DAE">
              <w:t>dir</w:t>
            </w:r>
            <w:proofErr w:type="spellEnd"/>
            <w:r>
              <w:t>)</w:t>
            </w:r>
            <w:r w:rsidR="00AD2918">
              <w:t>.</w:t>
            </w:r>
          </w:p>
          <w:p w:rsidR="00093554" w:rsidRDefault="004F620B" w:rsidP="008009DA">
            <w:pPr>
              <w:pStyle w:val="Prrafodelista"/>
              <w:numPr>
                <w:ilvl w:val="0"/>
                <w:numId w:val="1"/>
              </w:numPr>
              <w:jc w:val="both"/>
            </w:pPr>
            <w:r>
              <w:t>Linux nos da una mayor cantidad de herramientas para trabajar desde la línea de comandos</w:t>
            </w:r>
            <w:r w:rsidR="003F2159">
              <w:t xml:space="preserve">, debido a que </w:t>
            </w:r>
            <w:r w:rsidR="009E554E">
              <w:t>está</w:t>
            </w:r>
            <w:r w:rsidR="003F2159">
              <w:t xml:space="preserve"> orientado para usuarios especializados.</w:t>
            </w:r>
          </w:p>
          <w:p w:rsidR="00300404" w:rsidRDefault="00300404" w:rsidP="008009DA">
            <w:pPr>
              <w:pStyle w:val="Prrafodelista"/>
              <w:numPr>
                <w:ilvl w:val="0"/>
                <w:numId w:val="1"/>
              </w:numPr>
              <w:jc w:val="both"/>
            </w:pPr>
            <w:r>
              <w:t>Linux incluye de forma nativa el compilador GCC para trabajar con C y C++, mientras que en Windows es necesario instalarlo.</w:t>
            </w:r>
          </w:p>
          <w:p w:rsidR="00DF00DD" w:rsidRDefault="00F213C4" w:rsidP="00187AEF">
            <w:pPr>
              <w:pStyle w:val="Prrafodelista"/>
              <w:numPr>
                <w:ilvl w:val="0"/>
                <w:numId w:val="1"/>
              </w:numPr>
              <w:jc w:val="both"/>
            </w:pPr>
            <w:r>
              <w:t>En Linux al compilar un programa escrito en c, este nos genera un ejecutable con extensión .</w:t>
            </w:r>
            <w:proofErr w:type="spellStart"/>
            <w:r>
              <w:t>out</w:t>
            </w:r>
            <w:proofErr w:type="spellEnd"/>
            <w:r>
              <w:t xml:space="preserve">. Mientras </w:t>
            </w:r>
            <w:r w:rsidR="00DF00DD">
              <w:t>que,</w:t>
            </w:r>
            <w:r>
              <w:t xml:space="preserve"> en Windows, el compilador nos genera un archivo ejecutable .</w:t>
            </w:r>
            <w:proofErr w:type="spellStart"/>
            <w:r>
              <w:t>exe</w:t>
            </w:r>
            <w:proofErr w:type="spellEnd"/>
            <w:r w:rsidR="00DF00DD">
              <w:t>.</w:t>
            </w:r>
          </w:p>
        </w:tc>
      </w:tr>
    </w:tbl>
    <w:p w:rsidR="00E65D2E" w:rsidRPr="00E65D2E" w:rsidRDefault="00E65D2E" w:rsidP="00E65D2E"/>
    <w:p w:rsidR="0015308D" w:rsidRPr="0015308D" w:rsidRDefault="0015308D" w:rsidP="0015308D"/>
    <w:p w:rsidR="00562208" w:rsidRPr="006D730E" w:rsidRDefault="00562208"/>
    <w:sectPr w:rsidR="00562208" w:rsidRPr="006D730E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B65FF1"/>
    <w:multiLevelType w:val="hybridMultilevel"/>
    <w:tmpl w:val="87B49EC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LAwNzY1sLQ0NTRR0lEKTi0uzszPAykwrQUARkU25iwAAAA="/>
  </w:docVars>
  <w:rsids>
    <w:rsidRoot w:val="009865ED"/>
    <w:rsid w:val="000455F4"/>
    <w:rsid w:val="00045E47"/>
    <w:rsid w:val="00093554"/>
    <w:rsid w:val="00096D2E"/>
    <w:rsid w:val="000B3DAE"/>
    <w:rsid w:val="00141D0B"/>
    <w:rsid w:val="0015308D"/>
    <w:rsid w:val="001660E2"/>
    <w:rsid w:val="00187AEF"/>
    <w:rsid w:val="001A1F62"/>
    <w:rsid w:val="001B490D"/>
    <w:rsid w:val="00221553"/>
    <w:rsid w:val="00264CD6"/>
    <w:rsid w:val="002A77DA"/>
    <w:rsid w:val="00300404"/>
    <w:rsid w:val="00346C8D"/>
    <w:rsid w:val="003552DF"/>
    <w:rsid w:val="003B1181"/>
    <w:rsid w:val="003D7EFC"/>
    <w:rsid w:val="003F2159"/>
    <w:rsid w:val="00445B28"/>
    <w:rsid w:val="004F620B"/>
    <w:rsid w:val="00515A03"/>
    <w:rsid w:val="00562208"/>
    <w:rsid w:val="00573939"/>
    <w:rsid w:val="00595432"/>
    <w:rsid w:val="005C695E"/>
    <w:rsid w:val="00605A13"/>
    <w:rsid w:val="00611B0E"/>
    <w:rsid w:val="00636462"/>
    <w:rsid w:val="00653C5F"/>
    <w:rsid w:val="0068074C"/>
    <w:rsid w:val="006C6976"/>
    <w:rsid w:val="006D730E"/>
    <w:rsid w:val="007051EE"/>
    <w:rsid w:val="007B742D"/>
    <w:rsid w:val="007C12AF"/>
    <w:rsid w:val="007F1F85"/>
    <w:rsid w:val="008009DA"/>
    <w:rsid w:val="008312FF"/>
    <w:rsid w:val="00863414"/>
    <w:rsid w:val="00885776"/>
    <w:rsid w:val="008B41B3"/>
    <w:rsid w:val="008E2597"/>
    <w:rsid w:val="008E4AE2"/>
    <w:rsid w:val="00920398"/>
    <w:rsid w:val="00967FE6"/>
    <w:rsid w:val="009865ED"/>
    <w:rsid w:val="009E554E"/>
    <w:rsid w:val="00A76720"/>
    <w:rsid w:val="00A82034"/>
    <w:rsid w:val="00A8322B"/>
    <w:rsid w:val="00AA4048"/>
    <w:rsid w:val="00AD2918"/>
    <w:rsid w:val="00B10C56"/>
    <w:rsid w:val="00BA4037"/>
    <w:rsid w:val="00BF4A54"/>
    <w:rsid w:val="00C24CFD"/>
    <w:rsid w:val="00C306F9"/>
    <w:rsid w:val="00C805FE"/>
    <w:rsid w:val="00CA0F7A"/>
    <w:rsid w:val="00D3135A"/>
    <w:rsid w:val="00D33F63"/>
    <w:rsid w:val="00D412D4"/>
    <w:rsid w:val="00D76D04"/>
    <w:rsid w:val="00DE1FF3"/>
    <w:rsid w:val="00DF00DD"/>
    <w:rsid w:val="00E65D2E"/>
    <w:rsid w:val="00F1530C"/>
    <w:rsid w:val="00F16D2C"/>
    <w:rsid w:val="00F213C4"/>
    <w:rsid w:val="00FA391A"/>
    <w:rsid w:val="00FA40D0"/>
    <w:rsid w:val="00FD40B6"/>
    <w:rsid w:val="00FD7F87"/>
    <w:rsid w:val="00FF0455"/>
    <w:rsid w:val="00FF5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6FD58"/>
  <w15:chartTrackingRefBased/>
  <w15:docId w15:val="{825928BA-0B98-4A27-A309-A8C996D02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9865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865E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16D2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9865E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9865E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aconcuadrcula">
    <w:name w:val="Table Grid"/>
    <w:basedOn w:val="Tablanormal"/>
    <w:uiPriority w:val="39"/>
    <w:rsid w:val="00445B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3Car">
    <w:name w:val="Título 3 Car"/>
    <w:basedOn w:val="Fuentedeprrafopredeter"/>
    <w:link w:val="Ttulo3"/>
    <w:uiPriority w:val="9"/>
    <w:rsid w:val="00F16D2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Prrafodelista">
    <w:name w:val="List Paragraph"/>
    <w:basedOn w:val="Normal"/>
    <w:uiPriority w:val="34"/>
    <w:qFormat/>
    <w:rsid w:val="00605A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7</Pages>
  <Words>423</Words>
  <Characters>2330</Characters>
  <Application>Microsoft Office Word</Application>
  <DocSecurity>0</DocSecurity>
  <Lines>19</Lines>
  <Paragraphs>5</Paragraphs>
  <ScaleCrop>false</ScaleCrop>
  <Company/>
  <LinksUpToDate>false</LinksUpToDate>
  <CharactersWithSpaces>2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82</cp:revision>
  <dcterms:created xsi:type="dcterms:W3CDTF">2017-02-26T18:54:00Z</dcterms:created>
  <dcterms:modified xsi:type="dcterms:W3CDTF">2017-02-26T23:16:00Z</dcterms:modified>
</cp:coreProperties>
</file>